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1FAD" w:rsidRDefault="00197B95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>Course Code: CSE3150</w:t>
      </w:r>
    </w:p>
    <w:p w:rsidR="00E21FAD" w:rsidRDefault="00E21FAD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 w:rsidRPr="00B26BF3">
        <w:rPr>
          <w:b/>
          <w:bCs/>
          <w:color w:val="FF0000"/>
          <w:sz w:val="32"/>
          <w:szCs w:val="32"/>
        </w:rPr>
        <w:t xml:space="preserve">Course Title: </w:t>
      </w:r>
      <w:r w:rsidR="00893CC5">
        <w:rPr>
          <w:b/>
          <w:bCs/>
          <w:color w:val="FF0000"/>
          <w:sz w:val="32"/>
          <w:szCs w:val="32"/>
        </w:rPr>
        <w:t>Front End Full Stack Development</w:t>
      </w:r>
    </w:p>
    <w:p w:rsidR="00E21FAD" w:rsidRPr="00B26BF3" w:rsidRDefault="00E21FAD" w:rsidP="00E21FAD">
      <w:pPr>
        <w:spacing w:after="0" w:line="360" w:lineRule="auto"/>
        <w:jc w:val="center"/>
        <w:outlineLvl w:val="1"/>
        <w:rPr>
          <w:color w:val="002060"/>
        </w:rPr>
      </w:pPr>
      <w:r w:rsidRPr="00B26BF3">
        <w:rPr>
          <w:b/>
          <w:bCs/>
          <w:color w:val="002060"/>
          <w:sz w:val="32"/>
          <w:szCs w:val="32"/>
        </w:rPr>
        <w:t xml:space="preserve">Lab sheet </w:t>
      </w:r>
      <w:r w:rsidR="007E7D21">
        <w:rPr>
          <w:b/>
          <w:bCs/>
          <w:color w:val="002060"/>
          <w:sz w:val="32"/>
          <w:szCs w:val="32"/>
        </w:rPr>
        <w:t>-9(AJAX)</w:t>
      </w:r>
    </w:p>
    <w:p w:rsidR="00E21FAD" w:rsidRDefault="00E21FAD" w:rsidP="00E21FAD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C327D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Problem Statement:</w:t>
      </w:r>
    </w:p>
    <w:p w:rsidR="002A0261" w:rsidRDefault="002A0261" w:rsidP="00E21FAD">
      <w:p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Write a JavaScript program using AJAX code to d</w:t>
      </w:r>
      <w:r w:rsidRPr="002A026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isplay a birthday greeting message to the user when they click the "Why's that?" button.</w:t>
      </w:r>
      <w:r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The response should be appearing in the same page itself.</w:t>
      </w:r>
    </w:p>
    <w:p w:rsidR="009C6E21" w:rsidRPr="009C6E21" w:rsidRDefault="009C6E21" w:rsidP="00E21FAD">
      <w:p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b/>
          <w:color w:val="212529"/>
          <w:sz w:val="24"/>
          <w:szCs w:val="24"/>
          <w:u w:val="single"/>
          <w:shd w:val="clear" w:color="auto" w:fill="FFFFFF"/>
          <w:lang w:eastAsia="en-IN"/>
        </w:rPr>
      </w:pPr>
      <w:r w:rsidRPr="009C6E21">
        <w:rPr>
          <w:rFonts w:ascii="Times New Roman" w:eastAsia="Times New Roman" w:hAnsi="Times New Roman" w:cs="Times New Roman"/>
          <w:b/>
          <w:color w:val="212529"/>
          <w:sz w:val="24"/>
          <w:szCs w:val="24"/>
          <w:u w:val="single"/>
          <w:shd w:val="clear" w:color="auto" w:fill="FFFFFF"/>
          <w:lang w:eastAsia="en-IN"/>
        </w:rPr>
        <w:t>Steps:</w:t>
      </w:r>
    </w:p>
    <w:p w:rsidR="009C6E21" w:rsidRDefault="00E30583" w:rsidP="00E30583">
      <w:pPr>
        <w:pStyle w:val="ListParagraph"/>
        <w:numPr>
          <w:ilvl w:val="0"/>
          <w:numId w:val="2"/>
        </w:num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Through </w:t>
      </w:r>
      <w:proofErr w:type="spellStart"/>
      <w:r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Replit</w:t>
      </w:r>
      <w:proofErr w:type="spellEnd"/>
      <w:r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, </w:t>
      </w:r>
      <w:proofErr w:type="gramStart"/>
      <w:r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You</w:t>
      </w:r>
      <w:proofErr w:type="gramEnd"/>
      <w:r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can directly execute the code.</w:t>
      </w:r>
    </w:p>
    <w:p w:rsidR="00E30583" w:rsidRDefault="00E30583" w:rsidP="00E30583">
      <w:pPr>
        <w:pStyle w:val="ListParagraph"/>
        <w:numPr>
          <w:ilvl w:val="0"/>
          <w:numId w:val="2"/>
        </w:num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Through Notepad</w:t>
      </w:r>
    </w:p>
    <w:p w:rsidR="00E30583" w:rsidRDefault="00E30583" w:rsidP="00E30583">
      <w:pPr>
        <w:pStyle w:val="ListParagraph"/>
        <w:numPr>
          <w:ilvl w:val="1"/>
          <w:numId w:val="2"/>
        </w:num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Install XAMPP Server, Start Apache in the XAMPP control panel</w:t>
      </w:r>
    </w:p>
    <w:p w:rsidR="00E30583" w:rsidRDefault="00E30583" w:rsidP="00E30583">
      <w:pPr>
        <w:pStyle w:val="ListParagraph"/>
        <w:numPr>
          <w:ilvl w:val="1"/>
          <w:numId w:val="2"/>
        </w:num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Save both the files (AjaxExample.html, surprise.html) under C/ </w:t>
      </w:r>
      <w:proofErr w:type="spellStart"/>
      <w:r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xampp</w:t>
      </w:r>
      <w:proofErr w:type="spellEnd"/>
      <w:r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/</w:t>
      </w:r>
      <w:proofErr w:type="spellStart"/>
      <w:r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htdocs</w:t>
      </w:r>
      <w:proofErr w:type="spellEnd"/>
    </w:p>
    <w:p w:rsidR="00E30583" w:rsidRPr="00E30583" w:rsidRDefault="00E30583" w:rsidP="00E30583">
      <w:pPr>
        <w:pStyle w:val="ListParagraph"/>
        <w:numPr>
          <w:ilvl w:val="1"/>
          <w:numId w:val="2"/>
        </w:num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Once typed the code, In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browser,in</w:t>
      </w:r>
      <w:proofErr w:type="spellEnd"/>
      <w:proofErr w:type="gramEnd"/>
      <w:r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URL Type  localhost/AjaxExample.html.</w:t>
      </w:r>
    </w:p>
    <w:p w:rsidR="00C77631" w:rsidRDefault="00E21FAD" w:rsidP="00C77631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</w:pPr>
      <w:r w:rsidRPr="00E21FAD"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Solution</w:t>
      </w:r>
    </w:p>
    <w:p w:rsidR="00C77631" w:rsidRPr="00C77631" w:rsidRDefault="00C77631" w:rsidP="00C77631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</w:pPr>
      <w:r w:rsidRPr="00C77631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Ajax</w:t>
      </w:r>
      <w:r w:rsidR="00447188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Example</w:t>
      </w:r>
      <w:r w:rsidRPr="00C77631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.html: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&lt;html&gt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&lt;head&gt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&lt;title&gt; Ajax Example &lt;/title&gt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&lt;style&gt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body {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font-family: Helvetica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xt-align: </w:t>
      </w:r>
      <w:proofErr w:type="spell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center</w:t>
      </w:r>
      <w:proofErr w:type="spell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#birthday-greeting {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font-size: 72px;</w:t>
      </w:r>
      <w:bookmarkStart w:id="0" w:name="_GoBack"/>
      <w:bookmarkEnd w:id="0"/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color</w:t>
      </w:r>
      <w:proofErr w:type="spell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: red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text-transform: uppercase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&lt;/style&gt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&lt;script&gt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var</w:t>
      </w:r>
      <w:proofErr w:type="spell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myRequest</w:t>
      </w:r>
      <w:proofErr w:type="spell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new </w:t>
      </w:r>
      <w:proofErr w:type="spellStart"/>
      <w:proofErr w:type="gram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XMLHttpRequest</w:t>
      </w:r>
      <w:proofErr w:type="spell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myRequest.onreadystatechange</w:t>
      </w:r>
      <w:proofErr w:type="spell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function () { 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if (</w:t>
      </w:r>
      <w:proofErr w:type="spell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myRequest.readyState</w:t>
      </w:r>
      <w:proofErr w:type="spell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== 4) {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document.getElementById</w:t>
      </w:r>
      <w:proofErr w:type="spellEnd"/>
      <w:proofErr w:type="gram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('ajax-content').</w:t>
      </w:r>
      <w:proofErr w:type="spell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innerHTML</w:t>
      </w:r>
      <w:proofErr w:type="spell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proofErr w:type="spell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myRequest.responseText</w:t>
      </w:r>
      <w:proofErr w:type="spell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}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unction </w:t>
      </w:r>
      <w:proofErr w:type="spellStart"/>
      <w:proofErr w:type="gram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sendTheAJAX</w:t>
      </w:r>
      <w:proofErr w:type="spell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) {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myRequest.open</w:t>
      </w:r>
      <w:proofErr w:type="spell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('GET', 'surprise.html')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myRequest.send</w:t>
      </w:r>
      <w:proofErr w:type="spell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()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document.getElementById</w:t>
      </w:r>
      <w:proofErr w:type="spellEnd"/>
      <w:proofErr w:type="gram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('reveal').</w:t>
      </w:r>
      <w:proofErr w:type="spell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style.display</w:t>
      </w:r>
      <w:proofErr w:type="spell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'none'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&lt;/script&gt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&lt;/head&gt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&lt;body&gt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&lt;h1&gt;Today's your special </w:t>
      </w:r>
      <w:proofErr w:type="gram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day!&lt;</w:t>
      </w:r>
      <w:proofErr w:type="gram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/h1&gt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&lt;button id="reveal" </w:t>
      </w:r>
      <w:proofErr w:type="spell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onclick</w:t>
      </w:r>
      <w:proofErr w:type="spell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="</w:t>
      </w:r>
      <w:proofErr w:type="spellStart"/>
      <w:proofErr w:type="gramStart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sendTheAJAX</w:t>
      </w:r>
      <w:proofErr w:type="spell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)" class="button"&gt;Why's that?&lt;/button&gt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&lt;div id="ajax-content"&gt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&lt;/div&gt;</w:t>
      </w:r>
    </w:p>
    <w:p w:rsidR="00DD5C19" w:rsidRPr="00DD5C19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&lt;/body&gt;</w:t>
      </w:r>
    </w:p>
    <w:p w:rsidR="00E21FAD" w:rsidRDefault="00DD5C19" w:rsidP="00DD5C19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5C19">
        <w:rPr>
          <w:rFonts w:ascii="Times New Roman" w:hAnsi="Times New Roman" w:cs="Times New Roman"/>
          <w:color w:val="000000" w:themeColor="text1"/>
          <w:sz w:val="24"/>
          <w:szCs w:val="24"/>
        </w:rPr>
        <w:t>&lt;/html&gt;</w:t>
      </w:r>
    </w:p>
    <w:p w:rsidR="00606B17" w:rsidRDefault="00606B17" w:rsidP="00DD5C19">
      <w:pPr>
        <w:spacing w:line="276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606B17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Surprise.html:</w:t>
      </w:r>
    </w:p>
    <w:p w:rsidR="00606B17" w:rsidRPr="00606B17" w:rsidRDefault="00606B17" w:rsidP="00606B1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6B17">
        <w:rPr>
          <w:rFonts w:ascii="Times New Roman" w:hAnsi="Times New Roman" w:cs="Times New Roman"/>
          <w:color w:val="000000" w:themeColor="text1"/>
          <w:sz w:val="24"/>
          <w:szCs w:val="24"/>
        </w:rPr>
        <w:t>&lt;html&gt;</w:t>
      </w:r>
    </w:p>
    <w:p w:rsidR="00606B17" w:rsidRPr="00606B17" w:rsidRDefault="00606B17" w:rsidP="00606B1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6B17">
        <w:rPr>
          <w:rFonts w:ascii="Times New Roman" w:hAnsi="Times New Roman" w:cs="Times New Roman"/>
          <w:color w:val="000000" w:themeColor="text1"/>
          <w:sz w:val="24"/>
          <w:szCs w:val="24"/>
        </w:rPr>
        <w:t>&lt;head&gt;</w:t>
      </w:r>
    </w:p>
    <w:p w:rsidR="00606B17" w:rsidRPr="00606B17" w:rsidRDefault="00606B17" w:rsidP="00606B1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6B17">
        <w:rPr>
          <w:rFonts w:ascii="Times New Roman" w:hAnsi="Times New Roman" w:cs="Times New Roman"/>
          <w:color w:val="000000" w:themeColor="text1"/>
          <w:sz w:val="24"/>
          <w:szCs w:val="24"/>
        </w:rPr>
        <w:t>&lt;/head&gt;</w:t>
      </w:r>
    </w:p>
    <w:p w:rsidR="00606B17" w:rsidRPr="00606B17" w:rsidRDefault="00606B17" w:rsidP="00606B1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6B17">
        <w:rPr>
          <w:rFonts w:ascii="Times New Roman" w:hAnsi="Times New Roman" w:cs="Times New Roman"/>
          <w:color w:val="000000" w:themeColor="text1"/>
          <w:sz w:val="24"/>
          <w:szCs w:val="24"/>
        </w:rPr>
        <w:t>&lt;body&gt;</w:t>
      </w:r>
    </w:p>
    <w:p w:rsidR="00606B17" w:rsidRPr="00606B17" w:rsidRDefault="00606B17" w:rsidP="00606B1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6B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&lt;h1 id="birthday-greeting"&gt;It's your </w:t>
      </w:r>
      <w:proofErr w:type="gramStart"/>
      <w:r w:rsidRPr="00606B17">
        <w:rPr>
          <w:rFonts w:ascii="Times New Roman" w:hAnsi="Times New Roman" w:cs="Times New Roman"/>
          <w:color w:val="000000" w:themeColor="text1"/>
          <w:sz w:val="24"/>
          <w:szCs w:val="24"/>
        </w:rPr>
        <w:t>birthday!&lt;</w:t>
      </w:r>
      <w:proofErr w:type="gramEnd"/>
      <w:r w:rsidRPr="00606B17">
        <w:rPr>
          <w:rFonts w:ascii="Times New Roman" w:hAnsi="Times New Roman" w:cs="Times New Roman"/>
          <w:color w:val="000000" w:themeColor="text1"/>
          <w:sz w:val="24"/>
          <w:szCs w:val="24"/>
        </w:rPr>
        <w:t>/h1&gt;</w:t>
      </w:r>
    </w:p>
    <w:p w:rsidR="00606B17" w:rsidRPr="00606B17" w:rsidRDefault="00606B17" w:rsidP="00606B1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6B17">
        <w:rPr>
          <w:rFonts w:ascii="Times New Roman" w:hAnsi="Times New Roman" w:cs="Times New Roman"/>
          <w:color w:val="000000" w:themeColor="text1"/>
          <w:sz w:val="24"/>
          <w:szCs w:val="24"/>
        </w:rPr>
        <w:t>&lt;/body&gt;</w:t>
      </w:r>
    </w:p>
    <w:p w:rsidR="00606B17" w:rsidRDefault="00606B17" w:rsidP="00606B1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06B17">
        <w:rPr>
          <w:rFonts w:ascii="Times New Roman" w:hAnsi="Times New Roman" w:cs="Times New Roman"/>
          <w:color w:val="000000" w:themeColor="text1"/>
          <w:sz w:val="24"/>
          <w:szCs w:val="24"/>
        </w:rPr>
        <w:t>&lt;/html&gt;</w:t>
      </w:r>
    </w:p>
    <w:p w:rsidR="00C77631" w:rsidRPr="00606B17" w:rsidRDefault="00C77631" w:rsidP="00606B1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C77631" w:rsidRPr="00606B17" w:rsidSect="00AE57DF">
      <w:pgSz w:w="11906" w:h="16838"/>
      <w:pgMar w:top="1440" w:right="56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EF246E"/>
    <w:multiLevelType w:val="multilevel"/>
    <w:tmpl w:val="AA7C0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B9F1F70"/>
    <w:multiLevelType w:val="hybridMultilevel"/>
    <w:tmpl w:val="5A7A72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K3sDQ2NzcwNzC1NDJQ0lEKTi0uzszPAykwrAUArQCjhywAAAA="/>
  </w:docVars>
  <w:rsids>
    <w:rsidRoot w:val="002B1194"/>
    <w:rsid w:val="000B6A19"/>
    <w:rsid w:val="00197B95"/>
    <w:rsid w:val="002A0261"/>
    <w:rsid w:val="002B1194"/>
    <w:rsid w:val="002B5464"/>
    <w:rsid w:val="002C549E"/>
    <w:rsid w:val="003409FC"/>
    <w:rsid w:val="003B0626"/>
    <w:rsid w:val="00425C75"/>
    <w:rsid w:val="00447188"/>
    <w:rsid w:val="004E1D3B"/>
    <w:rsid w:val="00606B17"/>
    <w:rsid w:val="00761255"/>
    <w:rsid w:val="007642D7"/>
    <w:rsid w:val="007E67CB"/>
    <w:rsid w:val="007E7D21"/>
    <w:rsid w:val="00893CC5"/>
    <w:rsid w:val="00965AF2"/>
    <w:rsid w:val="009C6E21"/>
    <w:rsid w:val="00A37ED5"/>
    <w:rsid w:val="00AE57DF"/>
    <w:rsid w:val="00BC4B94"/>
    <w:rsid w:val="00C519CC"/>
    <w:rsid w:val="00C77631"/>
    <w:rsid w:val="00D77E80"/>
    <w:rsid w:val="00DD5C19"/>
    <w:rsid w:val="00DE41D0"/>
    <w:rsid w:val="00E21FAD"/>
    <w:rsid w:val="00E30583"/>
    <w:rsid w:val="00E8123D"/>
    <w:rsid w:val="00F23E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4C621"/>
  <w15:docId w15:val="{D4563680-F023-4A40-8F3F-B95B1321D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4B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B11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t">
    <w:name w:val="t"/>
    <w:basedOn w:val="DefaultParagraphFont"/>
    <w:rsid w:val="00E21FAD"/>
  </w:style>
  <w:style w:type="paragraph" w:styleId="ListParagraph">
    <w:name w:val="List Paragraph"/>
    <w:basedOn w:val="Normal"/>
    <w:uiPriority w:val="34"/>
    <w:qFormat/>
    <w:rsid w:val="00E305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4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9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0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6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0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5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5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1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9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4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1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9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7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0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4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0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9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9</TotalTime>
  <Pages>2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bhu prabhu</dc:creator>
  <cp:lastModifiedBy>Admin</cp:lastModifiedBy>
  <cp:revision>50</cp:revision>
  <dcterms:created xsi:type="dcterms:W3CDTF">2023-02-15T10:06:00Z</dcterms:created>
  <dcterms:modified xsi:type="dcterms:W3CDTF">2023-05-03T06:37:00Z</dcterms:modified>
</cp:coreProperties>
</file>